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45922933" w:rsidR="00EF3BAD" w:rsidRPr="00D554F4" w:rsidRDefault="00EF3BAD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>
                              <w:rPr>
                                <w:sz w:val="32"/>
                                <w:szCs w:val="28"/>
                              </w:rPr>
                              <w:t>3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</w:t>
                            </w:r>
                            <w:r>
                              <w:rPr>
                                <w:sz w:val="32"/>
                                <w:szCs w:val="28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">
                <v:textbox>
                  <w:txbxContent>
                    <w:p w14:paraId="44FCA3D1" w14:textId="45922933" w:rsidR="00EF3BAD" w:rsidRPr="00D554F4" w:rsidRDefault="00EF3BAD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>
                        <w:rPr>
                          <w:sz w:val="32"/>
                          <w:szCs w:val="28"/>
                        </w:rPr>
                        <w:t>3</w:t>
                      </w:r>
                      <w:r w:rsidRPr="00147C76">
                        <w:rPr>
                          <w:sz w:val="32"/>
                          <w:szCs w:val="28"/>
                        </w:rPr>
                        <w:t>.00</w:t>
                      </w:r>
                      <w:r>
                        <w:rPr>
                          <w:sz w:val="32"/>
                          <w:szCs w:val="28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65B521F8" w:rsidR="00EF3BAD" w:rsidRPr="000A0A34" w:rsidRDefault="00EF3BAD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</w:t>
                              </w:r>
                              <w:r w:rsidR="00D2361B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 AKHIR</w:t>
                              </w:r>
                            </w:p>
                            <w:p w14:paraId="20660484" w14:textId="77777777" w:rsidR="00EF3BAD" w:rsidRDefault="00EF3BAD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5001203A" w:rsidR="00EF3BAD" w:rsidRPr="000A0A34" w:rsidRDefault="00EF3BAD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SKEMA ABMAS MAHASISWA KKN-ABMA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65B521F8" w:rsidR="00EF3BAD" w:rsidRPr="000A0A34" w:rsidRDefault="00EF3BAD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</w:t>
                        </w:r>
                        <w:r w:rsidR="00D2361B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 AKHIR</w:t>
                        </w:r>
                      </w:p>
                      <w:p w14:paraId="20660484" w14:textId="77777777" w:rsidR="00EF3BAD" w:rsidRDefault="00EF3BAD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5001203A" w:rsidR="00EF3BAD" w:rsidRPr="000A0A34" w:rsidRDefault="00EF3BAD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SKEMA ABMAS MAHASISWA KKN-ABMAS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44E17D52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EF3BAD" w:rsidRPr="000A0A34" w:rsidRDefault="00EF3BAD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EF3BAD" w:rsidRPr="000A0A34" w:rsidRDefault="00EF3BAD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EF3BAD" w:rsidRPr="000A0A34" w:rsidRDefault="00EF3BAD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EF3BAD" w:rsidRPr="000A0A34" w:rsidRDefault="00EF3BAD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EF3BAD" w:rsidRPr="000A0A34" w:rsidRDefault="00EF3BAD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EF3BAD" w:rsidRPr="000A0A34" w:rsidRDefault="00EF3BAD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EF3BAD" w:rsidRPr="000A0A34" w:rsidRDefault="00EF3BAD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osen Pembimbing Lapang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</w:p>
                          <w:p w14:paraId="71DEBFA2" w14:textId="77777777" w:rsidR="00EF3BAD" w:rsidRPr="000A0A34" w:rsidRDefault="00EF3BAD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EF3BAD" w:rsidRPr="000A0A34" w:rsidRDefault="00EF3BAD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Departemen/Fakultas)</w:t>
                            </w:r>
                          </w:p>
                          <w:p w14:paraId="51F75B0D" w14:textId="77777777" w:rsidR="00EF3BAD" w:rsidRPr="000A0A34" w:rsidRDefault="00EF3BAD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A467B95" w:rsidR="00EF3BAD" w:rsidRPr="000A0A34" w:rsidRDefault="00EF3BAD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osen Pembimbing Lapang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</w:p>
                    <w:p w14:paraId="71DEBFA2" w14:textId="77777777" w:rsidR="00EF3BAD" w:rsidRPr="000A0A34" w:rsidRDefault="00EF3BAD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EF3BAD" w:rsidRPr="000A0A34" w:rsidRDefault="00EF3BAD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Departemen/Fakultas)</w:t>
                      </w:r>
                    </w:p>
                    <w:p w14:paraId="51F75B0D" w14:textId="77777777" w:rsidR="00EF3BAD" w:rsidRPr="000A0A34" w:rsidRDefault="00EF3BAD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EF3BAD" w:rsidRPr="000A0A34" w:rsidRDefault="00EF3BAD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EF3BAD" w:rsidRPr="000A0A34" w:rsidRDefault="00EF3BAD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1EF3D249" w:rsidR="00EF3BAD" w:rsidRPr="008F7EC9" w:rsidRDefault="00EF3BAD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686CD6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4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EF3BAD" w:rsidRPr="000A0A34" w:rsidRDefault="00EF3BAD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EF3BAD" w:rsidRPr="000A0A34" w:rsidRDefault="00EF3BAD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1EF3D249" w:rsidR="00EF3BAD" w:rsidRPr="008F7EC9" w:rsidRDefault="00EF3BAD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686CD6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4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1" w:name="_Toc88480757"/>
      <w:r>
        <w:t>Ringkasan</w:t>
      </w:r>
      <w:bookmarkEnd w:id="1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</w:t>
      </w:r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solusi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2" w:name="_Toc88480758"/>
      <w:r>
        <w:lastRenderedPageBreak/>
        <w:t>Daftar Isi</w:t>
      </w:r>
      <w:bookmarkEnd w:id="2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5BFC8D05" w14:textId="72BF7960" w:rsidR="00D848AA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88480757" w:history="1">
            <w:r w:rsidR="00D848AA" w:rsidRPr="00701602">
              <w:rPr>
                <w:rStyle w:val="Hyperlink"/>
                <w:noProof/>
              </w:rPr>
              <w:t>Ringkas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57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02BAD3B5" w14:textId="0EA0AE97" w:rsidR="00D848AA" w:rsidRDefault="00686CD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58" w:history="1">
            <w:r w:rsidR="00D848AA" w:rsidRPr="00701602">
              <w:rPr>
                <w:rStyle w:val="Hyperlink"/>
                <w:noProof/>
              </w:rPr>
              <w:t>Daftar Isi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58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i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545886E4" w14:textId="5B1EE5D7" w:rsidR="00D848AA" w:rsidRDefault="00686CD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59" w:history="1">
            <w:r w:rsidR="00D848AA" w:rsidRPr="00701602">
              <w:rPr>
                <w:rStyle w:val="Hyperlink"/>
                <w:noProof/>
              </w:rPr>
              <w:t>Daftar Tabel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59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ii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633BC540" w14:textId="55E6CDEA" w:rsidR="00D848AA" w:rsidRDefault="00686CD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0" w:history="1">
            <w:r w:rsidR="00D848AA" w:rsidRPr="00701602">
              <w:rPr>
                <w:rStyle w:val="Hyperlink"/>
                <w:noProof/>
              </w:rPr>
              <w:t>Daftar Gambar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60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v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070B12BA" w14:textId="3F0DFD77" w:rsidR="00D848AA" w:rsidRDefault="00686CD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1" w:history="1">
            <w:r w:rsidR="00D848AA" w:rsidRPr="00701602">
              <w:rPr>
                <w:rStyle w:val="Hyperlink"/>
                <w:noProof/>
              </w:rPr>
              <w:t>Daftar Lampir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61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v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4EDA2151" w14:textId="48EBDF07" w:rsidR="00D848AA" w:rsidRDefault="00686CD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2" w:history="1">
            <w:r w:rsidR="00D848AA" w:rsidRPr="00701602">
              <w:rPr>
                <w:rStyle w:val="Hyperlink"/>
                <w:noProof/>
              </w:rPr>
              <w:t>HALAMAN PENGESAH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62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2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213CFFA9" w14:textId="3BAD0427" w:rsidR="00D848AA" w:rsidRPr="00D848AA" w:rsidRDefault="00686CD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3" w:history="1">
            <w:r w:rsidR="00D848AA" w:rsidRPr="00D848AA">
              <w:rPr>
                <w:rStyle w:val="Hyperlink"/>
                <w:noProof/>
                <w:color w:val="auto"/>
              </w:rPr>
              <w:t>BAB I PENDAHULUAN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3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3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C28CB10" w14:textId="2B330C8C" w:rsidR="00D848AA" w:rsidRPr="00D848AA" w:rsidRDefault="00686CD6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4" w:history="1">
            <w:r w:rsidR="00D848AA" w:rsidRPr="00D848AA">
              <w:rPr>
                <w:rStyle w:val="Hyperlink"/>
                <w:noProof/>
                <w:color w:val="auto"/>
                <w:lang w:val="id-ID"/>
              </w:rPr>
              <w:t>1.1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noProof/>
                <w:color w:val="auto"/>
                <w:lang w:val="en-US"/>
              </w:rPr>
              <w:t>Analisa Situasi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4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3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4030865" w14:textId="36F6A7AA" w:rsidR="00D848AA" w:rsidRPr="00D848AA" w:rsidRDefault="00686CD6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5" w:history="1">
            <w:r w:rsidR="00D848AA" w:rsidRPr="00D848AA">
              <w:rPr>
                <w:rStyle w:val="Hyperlink"/>
                <w:noProof/>
                <w:color w:val="auto"/>
              </w:rPr>
              <w:t>1.2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noProof/>
                <w:color w:val="auto"/>
              </w:rPr>
              <w:t>Perumusan Program Kegiatan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5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3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365CD88" w14:textId="71C0D053" w:rsidR="00D848AA" w:rsidRPr="00D848AA" w:rsidRDefault="00686CD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6" w:history="1">
            <w:r w:rsidR="00D848AA" w:rsidRPr="00D848AA">
              <w:rPr>
                <w:rStyle w:val="Hyperlink"/>
                <w:noProof/>
                <w:color w:val="auto"/>
              </w:rPr>
              <w:t>BAB II PELAKSANAAN PROGRAM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6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38A8EC7" w14:textId="29BAC605" w:rsidR="00D848AA" w:rsidRPr="00D848AA" w:rsidRDefault="00686CD6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7" w:history="1">
            <w:r w:rsidR="00D848AA" w:rsidRPr="00D848AA">
              <w:rPr>
                <w:rStyle w:val="Hyperlink"/>
                <w:noProof/>
                <w:color w:val="auto"/>
              </w:rPr>
              <w:t>2.1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noProof/>
                <w:color w:val="auto"/>
              </w:rPr>
              <w:t>Pelaksanaan Program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7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5946739" w14:textId="6CD57229" w:rsidR="00D848AA" w:rsidRPr="00D848AA" w:rsidRDefault="00686CD6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8" w:history="1">
            <w:r w:rsidR="00D848AA" w:rsidRPr="00D848AA">
              <w:rPr>
                <w:rStyle w:val="Hyperlink"/>
                <w:noProof/>
                <w:color w:val="auto"/>
              </w:rPr>
              <w:t>2.2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rFonts w:cs="Times New Roman"/>
                <w:bCs/>
                <w:noProof/>
                <w:color w:val="auto"/>
              </w:rPr>
              <w:t>Pembahasan Program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8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948C428" w14:textId="715461CA" w:rsidR="00D848AA" w:rsidRPr="00D848AA" w:rsidRDefault="00686CD6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9" w:history="1">
            <w:r w:rsidR="00D848AA" w:rsidRPr="00D848AA">
              <w:rPr>
                <w:rStyle w:val="Hyperlink"/>
                <w:noProof/>
                <w:color w:val="auto"/>
              </w:rPr>
              <w:t>2.3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rFonts w:cs="Times New Roman"/>
                <w:bCs/>
                <w:noProof/>
                <w:color w:val="auto"/>
              </w:rPr>
              <w:t>Luaran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9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79A1331" w14:textId="00FD2841" w:rsidR="00D848AA" w:rsidRDefault="00686CD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0" w:history="1">
            <w:r w:rsidR="00D848AA" w:rsidRPr="00701602">
              <w:rPr>
                <w:rStyle w:val="Hyperlink"/>
                <w:noProof/>
              </w:rPr>
              <w:t>BAB III KEGIATAN HARI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0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5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3CDEFE6A" w14:textId="573F097F" w:rsidR="00D848AA" w:rsidRDefault="00686CD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1" w:history="1">
            <w:r w:rsidR="00D848AA" w:rsidRPr="00701602">
              <w:rPr>
                <w:rStyle w:val="Hyperlink"/>
                <w:noProof/>
              </w:rPr>
              <w:t>DAFTAR PUSTAKA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1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6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51D30A83" w14:textId="1295C787" w:rsidR="00D848AA" w:rsidRDefault="00686CD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2" w:history="1">
            <w:r w:rsidR="00D848AA" w:rsidRPr="00701602">
              <w:rPr>
                <w:rStyle w:val="Hyperlink"/>
                <w:noProof/>
              </w:rPr>
              <w:t>LAMPIRAN 1. PETA LOKASI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2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7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284733E9" w14:textId="042FC3D1" w:rsidR="00D848AA" w:rsidRDefault="00686CD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3" w:history="1">
            <w:r w:rsidR="00D848AA" w:rsidRPr="00701602">
              <w:rPr>
                <w:rStyle w:val="Hyperlink"/>
                <w:noProof/>
              </w:rPr>
              <w:t>LAMPIRAN 2. BIODATA DPL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3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8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4E9F2FD6" w14:textId="137CBFBF" w:rsidR="00D848AA" w:rsidRDefault="00686CD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4" w:history="1">
            <w:r w:rsidR="00D848AA" w:rsidRPr="00701602">
              <w:rPr>
                <w:rStyle w:val="Hyperlink"/>
                <w:noProof/>
              </w:rPr>
              <w:t>LAMPIRAN 3. DAFTAR MAHASISWA KK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4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9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4BFAF571" w14:textId="7DEE66D6" w:rsidR="00D848AA" w:rsidRDefault="00686CD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5" w:history="1">
            <w:r w:rsidR="00D848AA" w:rsidRPr="00701602">
              <w:rPr>
                <w:rStyle w:val="Hyperlink"/>
                <w:noProof/>
              </w:rPr>
              <w:t>LAMPIRAN 4. FOTO KEGIAT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5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10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75A6BB93" w14:textId="22465D96" w:rsidR="00D848AA" w:rsidRDefault="00686CD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6" w:history="1">
            <w:r w:rsidR="00D848AA" w:rsidRPr="00701602">
              <w:rPr>
                <w:rStyle w:val="Hyperlink"/>
                <w:noProof/>
              </w:rPr>
              <w:t>LAMPIRAN 5. BERITA VERSI CETAK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6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12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118C511E" w14:textId="1876FA34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3" w:name="_Toc88480759"/>
      <w:r>
        <w:lastRenderedPageBreak/>
        <w:t>Daftar Tabel</w:t>
      </w:r>
      <w:bookmarkEnd w:id="3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4" w:name="_Toc88480760"/>
      <w:r w:rsidR="009155E7">
        <w:lastRenderedPageBreak/>
        <w:t>Daftar Gambar</w:t>
      </w:r>
      <w:bookmarkEnd w:id="4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5" w:name="_Toc88480761"/>
      <w:r>
        <w:lastRenderedPageBreak/>
        <w:t>Daftar Lampiran</w:t>
      </w:r>
      <w:bookmarkEnd w:id="5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0D540483" w14:textId="77777777" w:rsidR="00302AAE" w:rsidRPr="00302AAE" w:rsidRDefault="00302AAE" w:rsidP="00302AAE">
      <w:pPr>
        <w:pStyle w:val="Heading1"/>
      </w:pPr>
      <w:bookmarkStart w:id="6" w:name="_Toc88480762"/>
      <w:r w:rsidRPr="00302AAE">
        <w:lastRenderedPageBreak/>
        <w:t>HALAMAN PENGESAHAN</w:t>
      </w:r>
      <w:bookmarkEnd w:id="6"/>
    </w:p>
    <w:p w14:paraId="6B3DC58B" w14:textId="77777777" w:rsidR="00302AAE" w:rsidRPr="001E2178" w:rsidRDefault="00302AAE" w:rsidP="00302AAE">
      <w:pPr>
        <w:spacing w:line="317" w:lineRule="exact"/>
        <w:rPr>
          <w:rFonts w:ascii="Times New Roman" w:eastAsia="Times New Roman" w:hAnsi="Times New Roman"/>
          <w:b/>
          <w:bCs/>
          <w:color w:val="auto"/>
        </w:rPr>
      </w:pPr>
    </w:p>
    <w:p w14:paraId="60771637" w14:textId="28F6770C" w:rsidR="004671B1" w:rsidRDefault="004671B1" w:rsidP="00595B6A">
      <w:pPr>
        <w:spacing w:line="0" w:lineRule="atLeast"/>
        <w:ind w:left="0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Dengan telah selesainya kegiatan KKN</w:t>
      </w:r>
      <w:r w:rsidR="008A0738">
        <w:rPr>
          <w:rFonts w:ascii="Times New Roman" w:eastAsia="Times New Roman" w:hAnsi="Times New Roman"/>
          <w:bCs/>
          <w:color w:val="auto"/>
          <w:sz w:val="24"/>
        </w:rPr>
        <w:t>-</w:t>
      </w:r>
      <w:r w:rsidR="00EF3BAD">
        <w:rPr>
          <w:rFonts w:ascii="Times New Roman" w:eastAsia="Times New Roman" w:hAnsi="Times New Roman"/>
          <w:bCs/>
          <w:color w:val="auto"/>
          <w:sz w:val="24"/>
        </w:rPr>
        <w:t>ABMAS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dengan tema: …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yang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telah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kami </w:t>
      </w:r>
      <w:r>
        <w:rPr>
          <w:rFonts w:ascii="Times New Roman" w:eastAsia="Times New Roman" w:hAnsi="Times New Roman"/>
          <w:bCs/>
          <w:color w:val="auto"/>
          <w:sz w:val="24"/>
        </w:rPr>
        <w:t>laksanakan mulai …  sampai dengan …  Tahun</w:t>
      </w:r>
      <w:r w:rsidR="00686CD6">
        <w:rPr>
          <w:rFonts w:ascii="Times New Roman" w:eastAsia="Times New Roman" w:hAnsi="Times New Roman"/>
          <w:bCs/>
          <w:color w:val="auto"/>
          <w:sz w:val="24"/>
        </w:rPr>
        <w:t>…..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, maka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saya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>:</w:t>
      </w:r>
    </w:p>
    <w:p w14:paraId="0B20C9FA" w14:textId="03F129E8" w:rsidR="00320E55" w:rsidRDefault="00320E55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55E15197" w14:textId="77777777" w:rsidR="00320E55" w:rsidRPr="001E2178" w:rsidRDefault="00320E55" w:rsidP="00302AAE">
      <w:pPr>
        <w:spacing w:line="0" w:lineRule="atLeast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08A876F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3A7D8EE7" wp14:editId="7DDFF6D3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F4AD75" id="Straight Connector 7" o:spid="_x0000_s1026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1.4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 strokeweight=".48pt"/>
            </w:pict>
          </mc:Fallback>
        </mc:AlternateContent>
      </w:r>
    </w:p>
    <w:p w14:paraId="1D7A9746" w14:textId="77777777" w:rsidR="00302AAE" w:rsidRPr="001E2178" w:rsidRDefault="00302AAE" w:rsidP="00302AAE">
      <w:pPr>
        <w:spacing w:line="33" w:lineRule="exact"/>
        <w:rPr>
          <w:rFonts w:ascii="Times New Roman" w:eastAsia="Times New Roman" w:hAnsi="Times New Roman"/>
          <w:b/>
          <w:bCs/>
          <w:color w:val="auto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302AAE" w:rsidRPr="001E2178" w14:paraId="79138552" w14:textId="77777777" w:rsidTr="00EF3BAD">
        <w:trPr>
          <w:trHeight w:val="276"/>
        </w:trPr>
        <w:tc>
          <w:tcPr>
            <w:tcW w:w="520" w:type="dxa"/>
            <w:shd w:val="clear" w:color="auto" w:fill="auto"/>
            <w:vAlign w:val="bottom"/>
          </w:tcPr>
          <w:p w14:paraId="030A2C21" w14:textId="77777777" w:rsidR="00302AAE" w:rsidRPr="001E2178" w:rsidRDefault="00302AAE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384B9D58" w14:textId="77777777" w:rsidR="00302AAE" w:rsidRPr="001E2178" w:rsidRDefault="00302AAE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47E00B04" w14:textId="77777777" w:rsidR="00302AAE" w:rsidRPr="001E2178" w:rsidRDefault="00302AAE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</w:tr>
      <w:tr w:rsidR="00302AAE" w:rsidRPr="001E2178" w14:paraId="56A95A86" w14:textId="77777777" w:rsidTr="00EF3BAD">
        <w:trPr>
          <w:trHeight w:val="44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EE9811" w14:textId="77777777" w:rsidR="00302AAE" w:rsidRPr="001E2178" w:rsidRDefault="00302AAE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4CB8FD" w14:textId="77777777" w:rsidR="00302AAE" w:rsidRPr="001E2178" w:rsidRDefault="00302AAE" w:rsidP="00EF3BAD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61A2A4" w14:textId="77777777" w:rsidR="00302AAE" w:rsidRPr="001E2178" w:rsidRDefault="00302AAE" w:rsidP="00EF3BAD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302AAE" w:rsidRPr="001E2178" w14:paraId="415A3126" w14:textId="77777777" w:rsidTr="00EF3BAD">
        <w:trPr>
          <w:trHeight w:val="263"/>
        </w:trPr>
        <w:tc>
          <w:tcPr>
            <w:tcW w:w="520" w:type="dxa"/>
            <w:shd w:val="clear" w:color="auto" w:fill="auto"/>
            <w:vAlign w:val="bottom"/>
          </w:tcPr>
          <w:p w14:paraId="3A02A491" w14:textId="77777777" w:rsidR="00302AAE" w:rsidRPr="001E2178" w:rsidRDefault="00302AAE" w:rsidP="00EF3BAD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2701902" w14:textId="77777777" w:rsidR="00302AAE" w:rsidRPr="001E2178" w:rsidRDefault="00302AAE" w:rsidP="00EF3BAD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17C1C65" w14:textId="77777777" w:rsidR="00302AAE" w:rsidRPr="001E2178" w:rsidRDefault="00302AAE" w:rsidP="00EF3BAD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</w:tbl>
    <w:p w14:paraId="7E7DEB3A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140D04BA" wp14:editId="527B01A7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A8350B" id="Straight Connector 6" o:spid="_x0000_s102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0.65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" strokeweight=".16931mm"/>
            </w:pict>
          </mc:Fallback>
        </mc:AlternateContent>
      </w:r>
    </w:p>
    <w:p w14:paraId="3FB6172B" w14:textId="77777777" w:rsidR="00302AAE" w:rsidRPr="001E2178" w:rsidRDefault="00302AAE" w:rsidP="00302AAE">
      <w:pPr>
        <w:spacing w:line="30" w:lineRule="exact"/>
        <w:rPr>
          <w:rFonts w:ascii="Times New Roman" w:eastAsia="Times New Roman" w:hAnsi="Times New Roman"/>
          <w:b/>
          <w:bCs/>
          <w:color w:val="auto"/>
        </w:rPr>
      </w:pPr>
    </w:p>
    <w:p w14:paraId="4498DB5A" w14:textId="77777777" w:rsidR="007B0C04" w:rsidRDefault="007B0C04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47A39347" w14:textId="7815EA06" w:rsidR="00302AAE" w:rsidRPr="001E2178" w:rsidRDefault="00320E55" w:rsidP="00595B6A">
      <w:pPr>
        <w:spacing w:line="0" w:lineRule="atLeast"/>
        <w:ind w:left="0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>Sebagai ketua kelompok KKN</w:t>
      </w:r>
      <w:r w:rsidR="00595B6A">
        <w:rPr>
          <w:rFonts w:ascii="Times New Roman" w:eastAsia="Times New Roman" w:hAnsi="Times New Roman"/>
          <w:bCs/>
          <w:color w:val="auto"/>
          <w:sz w:val="24"/>
        </w:rPr>
        <w:t>-</w:t>
      </w:r>
      <w:r w:rsidR="00EF3BAD">
        <w:rPr>
          <w:rFonts w:ascii="Times New Roman" w:eastAsia="Times New Roman" w:hAnsi="Times New Roman"/>
          <w:bCs/>
          <w:color w:val="auto"/>
          <w:sz w:val="24"/>
        </w:rPr>
        <w:t>ABMAS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di atas, t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elah menyel</w:t>
      </w:r>
      <w:r w:rsidR="007B4835">
        <w:rPr>
          <w:rFonts w:ascii="Times New Roman" w:eastAsia="Times New Roman" w:hAnsi="Times New Roman"/>
          <w:bCs/>
          <w:color w:val="auto"/>
          <w:sz w:val="24"/>
        </w:rPr>
        <w:t>e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saikan </w:t>
      </w:r>
      <w:bookmarkStart w:id="7" w:name="_Hlk125854119"/>
      <w:r w:rsidR="00595B6A" w:rsidRPr="001E2178">
        <w:rPr>
          <w:rFonts w:ascii="Times New Roman" w:eastAsia="Times New Roman" w:hAnsi="Times New Roman"/>
          <w:bCs/>
          <w:color w:val="auto"/>
          <w:sz w:val="24"/>
        </w:rPr>
        <w:t xml:space="preserve">laporan </w:t>
      </w:r>
      <w:r w:rsidR="00595B6A">
        <w:rPr>
          <w:rFonts w:ascii="Times New Roman" w:eastAsia="Times New Roman" w:hAnsi="Times New Roman"/>
          <w:bCs/>
          <w:color w:val="auto"/>
          <w:sz w:val="24"/>
        </w:rPr>
        <w:t>akhir kegiatan KKN-</w:t>
      </w:r>
      <w:r w:rsidR="00FD018E">
        <w:rPr>
          <w:rFonts w:ascii="Times New Roman" w:eastAsia="Times New Roman" w:hAnsi="Times New Roman"/>
          <w:bCs/>
          <w:color w:val="auto"/>
          <w:sz w:val="24"/>
        </w:rPr>
        <w:t>ABMAS</w:t>
      </w:r>
      <w:r w:rsidR="00595B6A">
        <w:rPr>
          <w:rFonts w:ascii="Times New Roman" w:eastAsia="Times New Roman" w:hAnsi="Times New Roman"/>
          <w:bCs/>
          <w:color w:val="auto"/>
          <w:sz w:val="24"/>
        </w:rPr>
        <w:t xml:space="preserve"> yang berlokasi di …</w:t>
      </w:r>
      <w:bookmarkEnd w:id="7"/>
    </w:p>
    <w:p w14:paraId="6955EFA5" w14:textId="77777777" w:rsidR="00302AAE" w:rsidRPr="001E2178" w:rsidRDefault="00302AAE" w:rsidP="00302AAE">
      <w:pPr>
        <w:spacing w:line="41" w:lineRule="exact"/>
        <w:rPr>
          <w:rFonts w:ascii="Times New Roman" w:eastAsia="Times New Roman" w:hAnsi="Times New Roman"/>
          <w:b/>
          <w:bCs/>
          <w:color w:val="auto"/>
        </w:rPr>
      </w:pPr>
    </w:p>
    <w:p w14:paraId="20D77984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0A9C4A2D" w14:textId="77777777" w:rsidR="00FB2389" w:rsidRPr="0094124E" w:rsidRDefault="00FB2389" w:rsidP="00FB2389">
      <w:pPr>
        <w:spacing w:line="200" w:lineRule="exact"/>
        <w:rPr>
          <w:rFonts w:ascii="Times New Roman" w:eastAsia="Times New Roman" w:hAnsi="Times New Roman"/>
          <w:color w:val="auto"/>
          <w:sz w:val="24"/>
        </w:rPr>
      </w:pPr>
      <w:r w:rsidRPr="0094124E">
        <w:rPr>
          <w:rFonts w:ascii="Times New Roman" w:eastAsia="Times New Roman" w:hAnsi="Times New Roman"/>
          <w:color w:val="auto"/>
          <w:sz w:val="24"/>
        </w:rPr>
        <w:t xml:space="preserve">Kegiatan ini sesusi topik SDGs : </w:t>
      </w:r>
    </w:p>
    <w:p w14:paraId="197E69AF" w14:textId="77777777" w:rsidR="00FB2389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  <w:sectPr w:rsidR="00FB2389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41BC52ED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1 ( Menghapus Kemiskinan) </w:t>
      </w:r>
    </w:p>
    <w:p w14:paraId="70C634D2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2 ( Mengakhiri Kelaparan) </w:t>
      </w:r>
    </w:p>
    <w:p w14:paraId="7EE55D9D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3 (Kesehatan yang baik dan Kesejahteraan) </w:t>
      </w:r>
    </w:p>
    <w:p w14:paraId="40453DA8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4 (Pendidikan Bermutu)</w:t>
      </w:r>
    </w:p>
    <w:p w14:paraId="3B5B25FB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5 (Kesetaraan Gender)</w:t>
      </w:r>
    </w:p>
    <w:p w14:paraId="32CCE0C1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6 (Akses Air Bersih dan Sanitasi)</w:t>
      </w:r>
    </w:p>
    <w:p w14:paraId="78D72C65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7 (Energi Bersih dan Terjangkau)</w:t>
      </w:r>
    </w:p>
    <w:p w14:paraId="71CF0830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8 (Pekerjaan Layak dan Pertumbuhan Ekonomi)</w:t>
      </w:r>
    </w:p>
    <w:p w14:paraId="2E7A100D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9 (Infrastruktur, Industri dan Inovasi)</w:t>
      </w:r>
    </w:p>
    <w:p w14:paraId="1BC68AE2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0 (Mengurangi Ketimpangan)</w:t>
      </w:r>
    </w:p>
    <w:p w14:paraId="2ACAB082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1 (Sustainable cities and communities)</w:t>
      </w:r>
    </w:p>
    <w:p w14:paraId="3CE22BBE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2 (Konsumsi dan produksi yang bertanggung jawab)</w:t>
      </w:r>
    </w:p>
    <w:p w14:paraId="4BB4DA8F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3 (Aksi iklim)</w:t>
      </w:r>
    </w:p>
    <w:p w14:paraId="7431852D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4 (Kehidupan di bawah air)</w:t>
      </w:r>
    </w:p>
    <w:p w14:paraId="2ACEF866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5 (Kehidupan di darat)</w:t>
      </w:r>
    </w:p>
    <w:p w14:paraId="611C2E01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6 (Perdamaian, keadilan dan institusi yang kuat)</w:t>
      </w:r>
    </w:p>
    <w:p w14:paraId="111DCB1C" w14:textId="77777777" w:rsidR="00FB2389" w:rsidRDefault="00FB2389" w:rsidP="00FB2389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7 (Kemitraan untuk mencapai tujuan)</w:t>
      </w:r>
    </w:p>
    <w:p w14:paraId="21A9235C" w14:textId="77777777" w:rsidR="00FB2389" w:rsidRDefault="00FB2389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  <w:sectPr w:rsidR="00FB2389" w:rsidSect="00FB2389">
          <w:type w:val="continuous"/>
          <w:pgSz w:w="11900" w:h="16841" w:code="9"/>
          <w:pgMar w:top="1701" w:right="1418" w:bottom="426" w:left="1418" w:header="0" w:footer="850" w:gutter="0"/>
          <w:cols w:num="2" w:space="0"/>
          <w:docGrid w:linePitch="360"/>
        </w:sectPr>
      </w:pPr>
    </w:p>
    <w:p w14:paraId="055D7800" w14:textId="6AA9F555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5E5B8A9" w14:textId="6DFC386E" w:rsidR="0021647E" w:rsidRPr="00E754B8" w:rsidRDefault="0021647E" w:rsidP="0021647E">
      <w:pPr>
        <w:spacing w:line="200" w:lineRule="exact"/>
        <w:jc w:val="right"/>
        <w:rPr>
          <w:rFonts w:ascii="Times New Roman" w:eastAsia="Times New Roman" w:hAnsi="Times New Roman"/>
          <w:color w:val="auto"/>
          <w:sz w:val="24"/>
        </w:rPr>
      </w:pPr>
      <w:r>
        <w:rPr>
          <w:rFonts w:ascii="Times New Roman" w:eastAsia="Times New Roman" w:hAnsi="Times New Roman"/>
          <w:color w:val="auto"/>
          <w:sz w:val="24"/>
        </w:rPr>
        <w:t>Lokasi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, </w:t>
      </w:r>
      <w:r>
        <w:rPr>
          <w:rFonts w:ascii="Times New Roman" w:eastAsia="Times New Roman" w:hAnsi="Times New Roman"/>
          <w:color w:val="auto"/>
          <w:sz w:val="24"/>
        </w:rPr>
        <w:t>……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 20</w:t>
      </w:r>
      <w:r w:rsidR="00686CD6">
        <w:rPr>
          <w:rFonts w:ascii="Times New Roman" w:eastAsia="Times New Roman" w:hAnsi="Times New Roman"/>
          <w:color w:val="auto"/>
          <w:sz w:val="24"/>
        </w:rPr>
        <w:t>…</w:t>
      </w:r>
    </w:p>
    <w:p w14:paraId="1535AE80" w14:textId="47741833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6DD15092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Mengetahui </w:t>
      </w:r>
    </w:p>
    <w:p w14:paraId="120CD033" w14:textId="00A7083B" w:rsidR="00302AAE" w:rsidRPr="001E2178" w:rsidRDefault="00A04F86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Camat/ </w:t>
      </w:r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 xml:space="preserve">Kepala Desa / Dusu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D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>osen Pembimbing Lapangan</w:t>
      </w:r>
    </w:p>
    <w:p w14:paraId="109C0262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4C141283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</w:p>
    <w:p w14:paraId="39170C2C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  <w:r w:rsidRPr="00684C5D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43AD2FE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1FBD4067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3A5C7900" w14:textId="69B5DF88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(…………</w:t>
      </w:r>
      <w:r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)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…</w:t>
      </w:r>
      <w:r w:rsidR="00A04F86"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</w:t>
      </w:r>
    </w:p>
    <w:p w14:paraId="089AB6B7" w14:textId="6FBA4FC1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NIP. </w:t>
      </w:r>
    </w:p>
    <w:p w14:paraId="3260496C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32ED7DE4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5C035C82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Menyetujui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  <w:t xml:space="preserve">Mengetahui </w:t>
      </w:r>
    </w:p>
    <w:p w14:paraId="0800C86A" w14:textId="41026DB5" w:rsidR="00302AAE" w:rsidRPr="00847720" w:rsidRDefault="00302AAE" w:rsidP="00302AAE">
      <w:pPr>
        <w:spacing w:line="240" w:lineRule="auto"/>
        <w:ind w:right="206"/>
        <w:rPr>
          <w:rFonts w:ascii="Times New Roman" w:eastAsia="Times New Roman" w:hAnsi="Times New Roman"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Direktur Riset dan Pengabdian Masyarakat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 w:rsidR="00D84558">
        <w:rPr>
          <w:rFonts w:ascii="Times New Roman" w:eastAsia="Times New Roman" w:hAnsi="Times New Roman"/>
          <w:bCs/>
          <w:color w:val="auto"/>
          <w:sz w:val="24"/>
        </w:rPr>
        <w:t>Kepala Pusat Kajian…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</w:p>
    <w:p w14:paraId="21152E2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4993982" w14:textId="77777777" w:rsidR="00302AAE" w:rsidRPr="008B3072" w:rsidRDefault="00302AAE" w:rsidP="008B3072">
      <w:pPr>
        <w:spacing w:line="240" w:lineRule="auto"/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</w:pPr>
      <w:r w:rsidRPr="008B3072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53FFCCE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2D236B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158ACA94" w14:textId="3BD494E8" w:rsidR="00302AAE" w:rsidRPr="00847720" w:rsidRDefault="00595B6A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  <w:r w:rsidRPr="1500170B">
        <w:rPr>
          <w:rFonts w:ascii="Times New Roman" w:eastAsia="Times New Roman" w:hAnsi="Times New Roman"/>
          <w:color w:val="auto"/>
          <w:sz w:val="24"/>
          <w:szCs w:val="24"/>
        </w:rPr>
        <w:t>Fadlilatul Taufany, S.T., Ph.D</w:t>
      </w:r>
      <w:r>
        <w:rPr>
          <w:rFonts w:ascii="Times New Roman" w:eastAsia="Times New Roman" w:hAnsi="Times New Roman"/>
          <w:color w:val="auto"/>
          <w:sz w:val="24"/>
          <w:szCs w:val="24"/>
        </w:rPr>
        <w:tab/>
      </w:r>
      <w:r w:rsidR="00302AAE"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D84558">
        <w:rPr>
          <w:rFonts w:ascii="Times New Roman" w:eastAsia="Times New Roman" w:hAnsi="Times New Roman"/>
          <w:bCs/>
          <w:color w:val="auto"/>
          <w:sz w:val="24"/>
        </w:rPr>
        <w:t>(…………………………..)</w:t>
      </w:r>
    </w:p>
    <w:p w14:paraId="088A420C" w14:textId="480F0BA3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>NIP</w:t>
      </w:r>
      <w:r w:rsidR="00595B6A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="00595B6A" w:rsidRPr="1500170B">
        <w:rPr>
          <w:rFonts w:ascii="Times New Roman" w:eastAsia="Times New Roman" w:hAnsi="Times New Roman"/>
          <w:color w:val="auto"/>
          <w:sz w:val="24"/>
          <w:szCs w:val="24"/>
        </w:rPr>
        <w:t>198107132005011001</w:t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  <w:t xml:space="preserve">NIP. </w:t>
      </w:r>
    </w:p>
    <w:p w14:paraId="3B147544" w14:textId="77777777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</w:p>
    <w:p w14:paraId="1AE3804E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24BDF892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</w:rPr>
      </w:pPr>
    </w:p>
    <w:p w14:paraId="26F5B06A" w14:textId="15083F6B" w:rsidR="00302AAE" w:rsidRPr="00E557DD" w:rsidRDefault="00E557DD" w:rsidP="00302AAE">
      <w:pPr>
        <w:spacing w:after="200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Catatan: Daftar lengkap anggota tersedia di lampiran 3</w:t>
      </w:r>
      <w:r w:rsidR="00302AAE"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br w:type="page"/>
      </w:r>
    </w:p>
    <w:p w14:paraId="20B6F0E7" w14:textId="057991CF" w:rsidR="00C13521" w:rsidRPr="00C13521" w:rsidRDefault="00C13521" w:rsidP="00C13521">
      <w:pPr>
        <w:pStyle w:val="Heading1"/>
      </w:pPr>
      <w:bookmarkStart w:id="8" w:name="_Toc88480763"/>
      <w:r>
        <w:lastRenderedPageBreak/>
        <w:t xml:space="preserve">BAB I </w:t>
      </w:r>
      <w:r w:rsidR="0089260F">
        <w:t>PENDAHULUAN</w:t>
      </w:r>
      <w:bookmarkEnd w:id="8"/>
    </w:p>
    <w:p w14:paraId="71FB150F" w14:textId="1EB542C5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9" w:name="_Toc88480764"/>
      <w:bookmarkStart w:id="10" w:name="_Hlk46387745"/>
      <w:r>
        <w:rPr>
          <w:lang w:val="en-US"/>
        </w:rPr>
        <w:t>Analisa Situasi</w:t>
      </w:r>
      <w:bookmarkEnd w:id="9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EF3BAD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EF3BAD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77777777" w:rsidR="004E1DCF" w:rsidRPr="005429F3" w:rsidRDefault="004E1DCF" w:rsidP="00EF3BAD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EF3BAD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EF3BAD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</w:p>
        </w:tc>
      </w:tr>
      <w:tr w:rsidR="004E1DCF" w:rsidRPr="005429F3" w14:paraId="4A82DA54" w14:textId="77777777" w:rsidTr="00EF3BAD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77777777" w:rsidR="004E1DCF" w:rsidRPr="005429F3" w:rsidRDefault="004E1DCF" w:rsidP="00EF3BAD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</w:p>
        </w:tc>
      </w:tr>
      <w:tr w:rsidR="004E1DCF" w:rsidRPr="005429F3" w14:paraId="4FA5ACDD" w14:textId="77777777" w:rsidTr="00EF3BAD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EF3BAD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0B52576" w14:textId="77777777" w:rsidR="004E1DCF" w:rsidRPr="005429F3" w:rsidRDefault="004E1DCF" w:rsidP="004E1DCF">
      <w:pPr>
        <w:spacing w:line="237" w:lineRule="auto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P : Perangkat Desa, M : Masyarakat, D : Dinas Instansi Vertikal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EF3BAD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EF3BAD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EF3BAD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EF3BAD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 Pemilihan*</w:t>
            </w:r>
          </w:p>
        </w:tc>
      </w:tr>
      <w:tr w:rsidR="004E1DCF" w:rsidRPr="005429F3" w14:paraId="60EA3A5B" w14:textId="77777777" w:rsidTr="00EF3BAD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EF3BAD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77777777" w:rsidR="004E1DCF" w:rsidRPr="005429F3" w:rsidRDefault="004E1DCF" w:rsidP="004E1DCF">
      <w:pPr>
        <w:spacing w:line="264" w:lineRule="auto"/>
        <w:ind w:left="820" w:right="886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*Uraikan secara rinci mengapa permasalahan diprioritaskan penanganannya </w:t>
      </w:r>
    </w:p>
    <w:p w14:paraId="3EF811B5" w14:textId="77777777" w:rsidR="004E1DCF" w:rsidRPr="00F54D71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1" w:name="_Toc88480765"/>
      <w:r w:rsidRPr="00474EB0">
        <w:t>Perumusan Program Kegiatan</w:t>
      </w:r>
      <w:bookmarkEnd w:id="11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41E474A3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PROGRAM KKN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>-</w:t>
      </w:r>
      <w:r w:rsidR="00EF3BAD">
        <w:rPr>
          <w:rFonts w:ascii="Times New Roman" w:eastAsia="Times New Roman" w:hAnsi="Times New Roman"/>
          <w:bCs/>
          <w:color w:val="auto"/>
          <w:sz w:val="24"/>
        </w:rPr>
        <w:t>ABMAS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EF3BAD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EF3BAD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EF3BAD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EF3BAD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EF3BAD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EF3BAD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Unsur yang terlibat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EF3BAD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EF3BAD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EF3BAD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EF3BAD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EF3BAD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EF3BAD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EF3BAD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EF3BAD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EF3BAD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EF3BAD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EF3BAD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EF3BAD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2" w:name="_Toc88480766"/>
      <w:bookmarkEnd w:id="10"/>
      <w:r>
        <w:lastRenderedPageBreak/>
        <w:t xml:space="preserve">BAB II </w:t>
      </w:r>
      <w:r w:rsidR="00634BB4" w:rsidRPr="00634BB4">
        <w:t>PELAKSANAAN PROGRAM</w:t>
      </w:r>
      <w:bookmarkEnd w:id="12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88480767"/>
      <w:r w:rsidRPr="00036E18">
        <w:t>Pelaksanaan Program</w:t>
      </w:r>
      <w:bookmarkEnd w:id="13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161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6"/>
        <w:gridCol w:w="6555"/>
      </w:tblGrid>
      <w:tr w:rsidR="00036E18" w:rsidRPr="00073BB2" w14:paraId="4F401B5E" w14:textId="77777777" w:rsidTr="00EB7099">
        <w:trPr>
          <w:trHeight w:val="398"/>
        </w:trPr>
        <w:tc>
          <w:tcPr>
            <w:tcW w:w="2606" w:type="dxa"/>
          </w:tcPr>
          <w:p w14:paraId="338C80A8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30307D35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EB7099">
        <w:trPr>
          <w:trHeight w:val="398"/>
        </w:trPr>
        <w:tc>
          <w:tcPr>
            <w:tcW w:w="2606" w:type="dxa"/>
          </w:tcPr>
          <w:p w14:paraId="6966B911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24D6ABCD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EB7099">
        <w:trPr>
          <w:trHeight w:val="412"/>
        </w:trPr>
        <w:tc>
          <w:tcPr>
            <w:tcW w:w="2606" w:type="dxa"/>
          </w:tcPr>
          <w:p w14:paraId="6C5EDE85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Sasar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0E8B901A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EB7099">
        <w:trPr>
          <w:trHeight w:val="398"/>
        </w:trPr>
        <w:tc>
          <w:tcPr>
            <w:tcW w:w="2606" w:type="dxa"/>
          </w:tcPr>
          <w:p w14:paraId="4C12F2C0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</w:p>
        </w:tc>
        <w:tc>
          <w:tcPr>
            <w:tcW w:w="6555" w:type="dxa"/>
          </w:tcPr>
          <w:p w14:paraId="0DF78E3D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EB7099">
        <w:trPr>
          <w:trHeight w:val="810"/>
        </w:trPr>
        <w:tc>
          <w:tcPr>
            <w:tcW w:w="2606" w:type="dxa"/>
          </w:tcPr>
          <w:p w14:paraId="5D7AB4A7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Jam</w:t>
            </w:r>
          </w:p>
          <w:p w14:paraId="47715032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Waktu Pelaksanaan</w:t>
            </w:r>
          </w:p>
        </w:tc>
        <w:tc>
          <w:tcPr>
            <w:tcW w:w="6555" w:type="dxa"/>
          </w:tcPr>
          <w:p w14:paraId="611E6CB9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EB7099">
        <w:trPr>
          <w:trHeight w:val="245"/>
        </w:trPr>
        <w:tc>
          <w:tcPr>
            <w:tcW w:w="2606" w:type="dxa"/>
          </w:tcPr>
          <w:p w14:paraId="4A9001C5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6555" w:type="dxa"/>
          </w:tcPr>
          <w:p w14:paraId="11A0C866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EB7099">
        <w:trPr>
          <w:trHeight w:val="398"/>
        </w:trPr>
        <w:tc>
          <w:tcPr>
            <w:tcW w:w="2606" w:type="dxa"/>
          </w:tcPr>
          <w:p w14:paraId="5DBB7109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ran Mahasiswa</w:t>
            </w:r>
          </w:p>
        </w:tc>
        <w:tc>
          <w:tcPr>
            <w:tcW w:w="6555" w:type="dxa"/>
          </w:tcPr>
          <w:p w14:paraId="7AEC4A12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EB7099">
        <w:trPr>
          <w:trHeight w:val="398"/>
        </w:trPr>
        <w:tc>
          <w:tcPr>
            <w:tcW w:w="2606" w:type="dxa"/>
          </w:tcPr>
          <w:p w14:paraId="70209264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Dana</w:t>
            </w:r>
          </w:p>
        </w:tc>
        <w:tc>
          <w:tcPr>
            <w:tcW w:w="6555" w:type="dxa"/>
          </w:tcPr>
          <w:p w14:paraId="2C9CE6FD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EB7099">
        <w:trPr>
          <w:trHeight w:val="412"/>
        </w:trPr>
        <w:tc>
          <w:tcPr>
            <w:tcW w:w="2606" w:type="dxa"/>
          </w:tcPr>
          <w:p w14:paraId="78A2B16D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 Dana</w:t>
            </w:r>
          </w:p>
        </w:tc>
        <w:tc>
          <w:tcPr>
            <w:tcW w:w="6555" w:type="dxa"/>
          </w:tcPr>
          <w:p w14:paraId="147D8AAD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EB7099">
        <w:trPr>
          <w:trHeight w:val="398"/>
        </w:trPr>
        <w:tc>
          <w:tcPr>
            <w:tcW w:w="2606" w:type="dxa"/>
          </w:tcPr>
          <w:p w14:paraId="710F67E8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555" w:type="dxa"/>
          </w:tcPr>
          <w:p w14:paraId="77121A33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EB7099">
        <w:trPr>
          <w:trHeight w:val="398"/>
        </w:trPr>
        <w:tc>
          <w:tcPr>
            <w:tcW w:w="2606" w:type="dxa"/>
          </w:tcPr>
          <w:p w14:paraId="4393C83B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</w:p>
        </w:tc>
        <w:tc>
          <w:tcPr>
            <w:tcW w:w="6555" w:type="dxa"/>
          </w:tcPr>
          <w:p w14:paraId="17755933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EB7099">
        <w:trPr>
          <w:trHeight w:val="398"/>
        </w:trPr>
        <w:tc>
          <w:tcPr>
            <w:tcW w:w="2606" w:type="dxa"/>
          </w:tcPr>
          <w:p w14:paraId="6ED3E8F1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555" w:type="dxa"/>
          </w:tcPr>
          <w:p w14:paraId="529C59C4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EB7099">
        <w:trPr>
          <w:trHeight w:val="398"/>
        </w:trPr>
        <w:tc>
          <w:tcPr>
            <w:tcW w:w="2606" w:type="dxa"/>
          </w:tcPr>
          <w:p w14:paraId="6DBF9FC5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otensi Daerah </w:t>
            </w:r>
          </w:p>
        </w:tc>
        <w:tc>
          <w:tcPr>
            <w:tcW w:w="6555" w:type="dxa"/>
          </w:tcPr>
          <w:p w14:paraId="6B6149D1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88480768"/>
      <w:r w:rsidRPr="00036E18">
        <w:rPr>
          <w:rFonts w:cs="Times New Roman"/>
          <w:bCs/>
          <w:szCs w:val="24"/>
        </w:rPr>
        <w:t>Pembahasan Program</w:t>
      </w:r>
      <w:bookmarkEnd w:id="14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Rencana pelaksanaan kegiatan</w:t>
      </w:r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Perkiraan Hambatan, tantangan dan cara penyelesaian</w:t>
      </w:r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5" w:name="_Toc88480769"/>
      <w:r w:rsidRPr="004538A1">
        <w:rPr>
          <w:rFonts w:cs="Times New Roman"/>
          <w:bCs/>
          <w:szCs w:val="24"/>
        </w:rPr>
        <w:t>Luaran</w:t>
      </w:r>
      <w:bookmarkEnd w:id="15"/>
      <w:r w:rsidRPr="004538A1">
        <w:rPr>
          <w:rFonts w:cs="Times New Roman"/>
          <w:bCs/>
          <w:szCs w:val="24"/>
        </w:rPr>
        <w:t xml:space="preserve"> </w:t>
      </w:r>
    </w:p>
    <w:p w14:paraId="4A7C9652" w14:textId="3FABBE94" w:rsidR="00036E18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Berita Online yang terdaf</w:t>
      </w:r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tar di </w:t>
      </w:r>
      <w:hyperlink r:id="rId14" w:history="1">
        <w:r w:rsidR="001A2082" w:rsidRPr="002645DE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ewanpers.or.id/data/perusahaanpers</w:t>
        </w:r>
      </w:hyperlink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(Jika hanya tersedia versi cetak, </w:t>
      </w:r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>sertakan di lampiran 4)</w:t>
      </w:r>
    </w:p>
    <w:p w14:paraId="3F0F6752" w14:textId="54E98058" w:rsidR="00842C6C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Youtube DRPM</w:t>
      </w:r>
    </w:p>
    <w:p w14:paraId="0955F771" w14:textId="41053EA7" w:rsidR="00EB7099" w:rsidRPr="00EB7099" w:rsidRDefault="00EB7099" w:rsidP="00EB7099">
      <w:pPr>
        <w:pStyle w:val="ListParagraph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B7099" w:rsidRPr="00EB7099" w:rsidSect="00FB2389">
          <w:type w:val="continuous"/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4328587C" w:rsidR="00D57014" w:rsidRDefault="00D57014" w:rsidP="00416587">
      <w:pPr>
        <w:pStyle w:val="Heading1"/>
      </w:pPr>
      <w:bookmarkStart w:id="16" w:name="_Toc88480770"/>
      <w:r>
        <w:lastRenderedPageBreak/>
        <w:t>BAB II</w:t>
      </w:r>
      <w:r w:rsidR="00842C6C">
        <w:t>I</w:t>
      </w:r>
      <w:r>
        <w:t xml:space="preserve"> </w:t>
      </w:r>
      <w:r w:rsidR="00842C6C">
        <w:t>KEGIATAN HARIAN</w:t>
      </w:r>
      <w:bookmarkEnd w:id="16"/>
    </w:p>
    <w:tbl>
      <w:tblPr>
        <w:tblW w:w="14122" w:type="dxa"/>
        <w:tblInd w:w="457" w:type="dxa"/>
        <w:tblLook w:val="04A0" w:firstRow="1" w:lastRow="0" w:firstColumn="1" w:lastColumn="0" w:noHBand="0" w:noVBand="1"/>
      </w:tblPr>
      <w:tblGrid>
        <w:gridCol w:w="956"/>
        <w:gridCol w:w="2101"/>
        <w:gridCol w:w="4781"/>
        <w:gridCol w:w="3024"/>
        <w:gridCol w:w="3260"/>
      </w:tblGrid>
      <w:tr w:rsidR="00686CD6" w:rsidRPr="00686CD6" w14:paraId="4C8F7D15" w14:textId="77777777" w:rsidTr="00686CD6">
        <w:trPr>
          <w:trHeight w:val="229"/>
        </w:trPr>
        <w:tc>
          <w:tcPr>
            <w:tcW w:w="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B97C97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 xml:space="preserve">No. </w:t>
            </w:r>
          </w:p>
        </w:tc>
        <w:tc>
          <w:tcPr>
            <w:tcW w:w="2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ED6CEB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Tanggal</w:t>
            </w:r>
          </w:p>
        </w:tc>
        <w:tc>
          <w:tcPr>
            <w:tcW w:w="4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7858D3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Agenda Kegiatan</w:t>
            </w:r>
          </w:p>
        </w:tc>
        <w:tc>
          <w:tcPr>
            <w:tcW w:w="3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F46E3F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Nama Kelompok Sasaran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362754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Kendala yang dihadapi</w:t>
            </w:r>
          </w:p>
        </w:tc>
      </w:tr>
      <w:tr w:rsidR="00686CD6" w:rsidRPr="00686CD6" w14:paraId="519AE5BB" w14:textId="77777777" w:rsidTr="00686CD6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BE77FB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0D9A7F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ECCA76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1FDFEB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DE060D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</w:tr>
      <w:tr w:rsidR="00686CD6" w:rsidRPr="00686CD6" w14:paraId="53D1D55F" w14:textId="77777777" w:rsidTr="00686CD6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6C1BF0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789A55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C5880B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00EDAF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AB0453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</w:tr>
      <w:tr w:rsidR="00686CD6" w:rsidRPr="00686CD6" w14:paraId="368F6285" w14:textId="77777777" w:rsidTr="00686CD6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F3799A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8CC57D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811D43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4C4672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37323E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</w:tr>
      <w:tr w:rsidR="00686CD6" w:rsidRPr="00686CD6" w14:paraId="169C28F4" w14:textId="77777777" w:rsidTr="00686CD6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C354AB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94017C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09B1F6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FD01E1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3E1AF0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</w:tr>
      <w:tr w:rsidR="00686CD6" w:rsidRPr="00686CD6" w14:paraId="71455E74" w14:textId="77777777" w:rsidTr="00686CD6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DBE237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82666C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9FFC3F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9CF3DF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449CEF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</w:tr>
      <w:tr w:rsidR="00686CD6" w:rsidRPr="00686CD6" w14:paraId="1E073D86" w14:textId="77777777" w:rsidTr="00686CD6">
        <w:trPr>
          <w:trHeight w:val="625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457BFC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B21F21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6111BF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F2C7A5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E1D724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</w:tr>
      <w:tr w:rsidR="00686CD6" w:rsidRPr="00686CD6" w14:paraId="56F845A8" w14:textId="77777777" w:rsidTr="00686CD6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CFEF0F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12E0D3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47D857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436BB5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87BA06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</w:tr>
      <w:tr w:rsidR="00686CD6" w:rsidRPr="00686CD6" w14:paraId="30F04153" w14:textId="77777777" w:rsidTr="00686CD6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9510D5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B363D8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0A0C3E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8477E4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F87013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</w:tr>
      <w:tr w:rsidR="00686CD6" w:rsidRPr="00686CD6" w14:paraId="66A31BB1" w14:textId="77777777" w:rsidTr="00686CD6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06DE61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8DDED0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A9DEE1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D82765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6C165F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</w:tr>
      <w:tr w:rsidR="00686CD6" w:rsidRPr="00686CD6" w14:paraId="51AC40D7" w14:textId="77777777" w:rsidTr="00686CD6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6A45C5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0362B1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EE0F1E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C6E49D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3D3879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</w:tr>
      <w:tr w:rsidR="00686CD6" w:rsidRPr="00686CD6" w14:paraId="1F3CCFD5" w14:textId="77777777" w:rsidTr="00686CD6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404B80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9D4DB5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BAFB48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46F3E4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0739AF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</w:tr>
      <w:tr w:rsidR="00686CD6" w:rsidRPr="00686CD6" w14:paraId="39F773C8" w14:textId="77777777" w:rsidTr="00686CD6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FDEF60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D51D46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D0F9BE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09DCD7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6A16C0" w14:textId="77777777" w:rsidR="00686CD6" w:rsidRPr="00686CD6" w:rsidRDefault="00686CD6" w:rsidP="00686CD6">
            <w:pPr>
              <w:rPr>
                <w:rFonts w:ascii="Times New Roman" w:hAnsi="Times New Roman" w:cs="Times New Roman"/>
                <w:b/>
                <w:color w:val="auto"/>
              </w:rPr>
            </w:pPr>
            <w:r w:rsidRPr="00686CD6">
              <w:rPr>
                <w:rFonts w:ascii="Times New Roman" w:hAnsi="Times New Roman" w:cs="Times New Roman"/>
                <w:color w:val="auto"/>
              </w:rPr>
              <w:t> </w:t>
            </w:r>
          </w:p>
        </w:tc>
      </w:tr>
    </w:tbl>
    <w:p w14:paraId="4683DF90" w14:textId="77777777" w:rsidR="00686CD6" w:rsidRPr="00686CD6" w:rsidRDefault="00686CD6" w:rsidP="00686CD6"/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842C6C">
          <w:pgSz w:w="16841" w:h="11900" w:orient="landscape" w:code="9"/>
          <w:pgMar w:top="1418" w:right="1701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0889C6E3" w14:textId="059BE95B" w:rsidR="0089260F" w:rsidRPr="00416587" w:rsidRDefault="0089260F" w:rsidP="00416587">
      <w:pPr>
        <w:pStyle w:val="Heading1"/>
      </w:pPr>
      <w:bookmarkStart w:id="17" w:name="_Toc88480771"/>
      <w:r>
        <w:lastRenderedPageBreak/>
        <w:t>DAFTAR PUSTAKA</w:t>
      </w:r>
      <w:bookmarkEnd w:id="17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5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6517739A" w:rsidR="007617CC" w:rsidRPr="0060418B" w:rsidRDefault="0066434A" w:rsidP="009D5426">
      <w:pPr>
        <w:pStyle w:val="Heading1"/>
      </w:pPr>
      <w:bookmarkStart w:id="18" w:name="_Toc88480772"/>
      <w:r>
        <w:lastRenderedPageBreak/>
        <w:t xml:space="preserve">LAMPIRAN 1. </w:t>
      </w:r>
      <w:r w:rsidR="007617CC" w:rsidRPr="0060418B">
        <w:t>PETA LOKASI</w:t>
      </w:r>
      <w:bookmarkEnd w:id="18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okasi alamat </w:t>
      </w:r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Dosen Pembimbing Lapangan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6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8F1F381" w:rsidR="007617CC" w:rsidRPr="0060418B" w:rsidRDefault="007617CC" w:rsidP="00912CE3">
      <w:pPr>
        <w:pStyle w:val="Heading1"/>
      </w:pPr>
      <w:bookmarkStart w:id="19" w:name="_Toc88480773"/>
      <w:r w:rsidRPr="0060418B">
        <w:lastRenderedPageBreak/>
        <w:t xml:space="preserve">LAMPIRAN </w:t>
      </w:r>
      <w:r w:rsidR="0066434A">
        <w:t>2</w:t>
      </w:r>
      <w:r w:rsidRPr="0060418B">
        <w:t xml:space="preserve">. BIODATA </w:t>
      </w:r>
      <w:r w:rsidR="00982C4F">
        <w:t>DPL</w:t>
      </w:r>
      <w:bookmarkEnd w:id="19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0" w:name="page11"/>
      <w:bookmarkEnd w:id="20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480"/>
        <w:gridCol w:w="4457"/>
      </w:tblGrid>
      <w:tr w:rsidR="004A23B3" w:rsidRPr="007502F1" w14:paraId="4B9F9C98" w14:textId="2B5540D2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EF3BAD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EF3BAD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EF3BAD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EF3BAD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EF3BAD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EF3BAD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EF3BAD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EF3BAD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EF3BAD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EF3BAD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EF3BAD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EF3BAD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EF3BAD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EF3BAD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EF3BAD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EF3BAD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E746195" w:rsidR="0089260F" w:rsidRDefault="00982C4F" w:rsidP="00912CE3">
      <w:pPr>
        <w:pStyle w:val="Heading1"/>
      </w:pPr>
      <w:bookmarkStart w:id="21" w:name="_Toc88480774"/>
      <w:r w:rsidRPr="0060418B">
        <w:lastRenderedPageBreak/>
        <w:t xml:space="preserve">LAMPIRAN </w:t>
      </w:r>
      <w:r w:rsidR="0011326E">
        <w:t>3</w:t>
      </w:r>
      <w:r w:rsidRPr="0060418B">
        <w:t xml:space="preserve">. </w:t>
      </w:r>
      <w:r>
        <w:t>DAFTAR MAHASISWA KKN</w:t>
      </w:r>
      <w:bookmarkEnd w:id="21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824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8"/>
        <w:gridCol w:w="3420"/>
        <w:gridCol w:w="1985"/>
        <w:gridCol w:w="2268"/>
      </w:tblGrid>
      <w:tr w:rsidR="00595B6A" w:rsidRPr="001E2178" w14:paraId="1C598408" w14:textId="77777777" w:rsidTr="00595B6A">
        <w:trPr>
          <w:trHeight w:val="253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16FD9957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bookmarkStart w:id="22" w:name="_Hlk125854215"/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9F055FB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1985" w:type="dxa"/>
            <w:vAlign w:val="bottom"/>
          </w:tcPr>
          <w:p w14:paraId="341F3A94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RP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2268" w:type="dxa"/>
          </w:tcPr>
          <w:p w14:paraId="66CE888D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Departemen</w:t>
            </w:r>
          </w:p>
        </w:tc>
      </w:tr>
      <w:tr w:rsidR="00595B6A" w:rsidRPr="001E2178" w14:paraId="5404F8C5" w14:textId="77777777" w:rsidTr="00595B6A">
        <w:trPr>
          <w:trHeight w:val="40"/>
          <w:jc w:val="center"/>
        </w:trPr>
        <w:tc>
          <w:tcPr>
            <w:tcW w:w="56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12AF595" w14:textId="77777777" w:rsidR="00595B6A" w:rsidRPr="001E2178" w:rsidRDefault="00595B6A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81C2454" w14:textId="77777777" w:rsidR="00595B6A" w:rsidRPr="001E2178" w:rsidRDefault="00595B6A" w:rsidP="00EF3BAD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5" w:type="dxa"/>
            <w:tcBorders>
              <w:bottom w:val="single" w:sz="8" w:space="0" w:color="auto"/>
            </w:tcBorders>
            <w:vAlign w:val="bottom"/>
          </w:tcPr>
          <w:p w14:paraId="4AAA8421" w14:textId="77777777" w:rsidR="00595B6A" w:rsidRPr="001E2178" w:rsidRDefault="00595B6A" w:rsidP="00EF3BAD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268" w:type="dxa"/>
            <w:tcBorders>
              <w:bottom w:val="single" w:sz="8" w:space="0" w:color="auto"/>
            </w:tcBorders>
          </w:tcPr>
          <w:p w14:paraId="157F69A7" w14:textId="77777777" w:rsidR="00595B6A" w:rsidRPr="001E2178" w:rsidRDefault="00595B6A" w:rsidP="00EF3BAD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595B6A" w:rsidRPr="001E2178" w14:paraId="0A196B9E" w14:textId="77777777" w:rsidTr="00595B6A">
        <w:trPr>
          <w:trHeight w:val="241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5DC873E2" w14:textId="77777777" w:rsidR="00595B6A" w:rsidRPr="001E2178" w:rsidRDefault="00595B6A" w:rsidP="00EF3BAD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E128887" w14:textId="77777777" w:rsidR="00595B6A" w:rsidRPr="001E2178" w:rsidRDefault="00595B6A" w:rsidP="00EF3BAD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80CA4AB" w14:textId="77777777" w:rsidR="00595B6A" w:rsidRPr="001E2178" w:rsidRDefault="00595B6A" w:rsidP="00EF3BAD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286D802" w14:textId="77777777" w:rsidR="00595B6A" w:rsidRPr="001E2178" w:rsidRDefault="00595B6A" w:rsidP="00EF3BAD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1736E3F9" w14:textId="77777777" w:rsidTr="00595B6A">
        <w:trPr>
          <w:trHeight w:val="290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C424A4C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628EB10" w14:textId="77777777" w:rsidR="00595B6A" w:rsidRPr="001E2178" w:rsidRDefault="00595B6A" w:rsidP="00595B6A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ACEAEDD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38D8511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6AFAC737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2FD4989B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9EF4149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AA8523B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86FFAF1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482D05E7" w14:textId="77777777" w:rsidTr="00595B6A">
        <w:trPr>
          <w:trHeight w:val="290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31B976C0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30D81A3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833148C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91C9280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214FE58A" w14:textId="77777777" w:rsidTr="00595B6A">
        <w:trPr>
          <w:trHeight w:val="290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2483AC0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8028456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39B8DA6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7D2E960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365807D5" w14:textId="77777777" w:rsidTr="00595B6A">
        <w:trPr>
          <w:trHeight w:val="290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1125A006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B78C531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331DFCA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1F45B1C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682EF425" w14:textId="77777777" w:rsidTr="00595B6A">
        <w:trPr>
          <w:trHeight w:val="290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6A3134DE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CC61537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628E6C0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98A42BC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1509B328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6C592514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2F050D9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85A73EA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E1F6243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0F8D57A5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302AC11A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33EC56E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A28F5A3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0C2E30E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2CC496EB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3C681A53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0C6C3A3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44C03C1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7AF57B5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7E3C4FE0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CDE78E3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DD042D4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9A098DB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82B3FD4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6D279112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6AD1367D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7244BD3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67DC594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7BC481E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3B24CC60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21F54824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9DD566F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B49B37F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203E996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498B14DF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DC15126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C52E337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2E3889A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2CA64D5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3996C5F6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77AC9283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27DB42F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B764E03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CD2AF29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441B3AE0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683530D4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B9F1346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0B3519B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8FB19D8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59681EF6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63AE812F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89ED1CC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FE36443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FD64027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6FAE0106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A78BAE2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4A618B6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30EE932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DFA2018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02556D16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16A27E3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088E7BC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F2F00F2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794CBA5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514A423D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224686F0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6B36389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AFE27AF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DBB30C1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38FA8647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28DC0E1B" w14:textId="56820D8D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1D15E386" w14:textId="1BEFB86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6BC64A9E" w14:textId="2D4A71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  <w:vAlign w:val="bottom"/>
          </w:tcPr>
          <w:p w14:paraId="2009F4A1" w14:textId="3702D254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95B6A" w:rsidRPr="001E2178" w14:paraId="398FCCF2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7DFE17B3" w14:textId="000E7AB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17E019ED" w14:textId="45F5C189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0B4F6228" w14:textId="4EB30C90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  <w:vAlign w:val="bottom"/>
          </w:tcPr>
          <w:p w14:paraId="528453CD" w14:textId="564EB4A9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95B6A" w:rsidRPr="001E2178" w14:paraId="0F39C987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5CB621D9" w14:textId="6B136C64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523D7C0A" w14:textId="6BF9D954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1BCC6F4A" w14:textId="287357BE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  <w:vAlign w:val="bottom"/>
          </w:tcPr>
          <w:p w14:paraId="1089BD8F" w14:textId="46867F12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95B6A" w:rsidRPr="001E2178" w14:paraId="5E985B09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36F50AD3" w14:textId="3F6678B6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71ACFEC4" w14:textId="18744422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14B6954C" w14:textId="200FC7E4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  <w:vAlign w:val="bottom"/>
          </w:tcPr>
          <w:p w14:paraId="44CF450A" w14:textId="6332225A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95B6A" w:rsidRPr="001E2178" w14:paraId="71621E3E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15E95046" w14:textId="2D452829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32B94567" w14:textId="6F410AB8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08A84E32" w14:textId="3975977B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  <w:vAlign w:val="bottom"/>
          </w:tcPr>
          <w:p w14:paraId="339B8C4C" w14:textId="5931A5F9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95B6A" w:rsidRPr="001E2178" w14:paraId="2245AD1A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5C2F1A2C" w14:textId="1576C494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160BE852" w14:textId="44E80E3B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61DC5F90" w14:textId="49DD2BD9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  <w:vAlign w:val="bottom"/>
          </w:tcPr>
          <w:p w14:paraId="7F3152E2" w14:textId="51227559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95B6A" w:rsidRPr="001E2178" w14:paraId="437C24A8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660E81CE" w14:textId="7FDC702D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5596A0FD" w14:textId="1D9BDF91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0EAAEBFF" w14:textId="1D2488AC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  <w:vAlign w:val="bottom"/>
          </w:tcPr>
          <w:p w14:paraId="12A79E9A" w14:textId="08601EC3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95B6A" w:rsidRPr="001E2178" w14:paraId="107B65B9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C97090A" w14:textId="4526449B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19428D77" w14:textId="2D4EDAA2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2939D6FD" w14:textId="7A29B698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  <w:vAlign w:val="bottom"/>
          </w:tcPr>
          <w:p w14:paraId="3D58BDF0" w14:textId="46C85885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95B6A" w:rsidRPr="001E2178" w14:paraId="49B33912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68FA3343" w14:textId="00C55C76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618D6F00" w14:textId="6864DED4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09E82ECA" w14:textId="285F3AF0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  <w:vAlign w:val="bottom"/>
          </w:tcPr>
          <w:p w14:paraId="60CA3DD7" w14:textId="6822BA49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95B6A" w:rsidRPr="001E2178" w14:paraId="5F320FE8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7BA14AD1" w14:textId="0F78A94E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75C0279D" w14:textId="5A97DFFC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67BC9D41" w14:textId="0B3A6741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  <w:vAlign w:val="bottom"/>
          </w:tcPr>
          <w:p w14:paraId="28159641" w14:textId="2E78CE7F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95B6A" w:rsidRPr="001E2178" w14:paraId="06F988CD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1E991E63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732F6D0A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7D7717DC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61C96A22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95B6A" w:rsidRPr="001E2178" w14:paraId="295C5B40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2E01C9E9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15ABB448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772FF051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33C861CA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95B6A" w:rsidRPr="001E2178" w14:paraId="565597CE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57256A0F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5162AA0C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51227E14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7623CBFD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bookmarkEnd w:id="22"/>
    <w:p w14:paraId="7FA6DB56" w14:textId="7FA75D6D" w:rsidR="00EB7099" w:rsidRDefault="00532A84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52B8179B" w14:textId="77777777" w:rsidR="00EB7099" w:rsidRDefault="00EB7099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43D163E7" w14:textId="6F2B8B2B" w:rsidR="00DA316B" w:rsidRDefault="00EB7099" w:rsidP="00DA316B">
      <w:pPr>
        <w:pStyle w:val="Heading1"/>
      </w:pPr>
      <w:bookmarkStart w:id="23" w:name="_Toc88480775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FOTO KEGIATAN</w:t>
      </w:r>
      <w:bookmarkEnd w:id="23"/>
      <w:r>
        <w:t xml:space="preserve"> </w:t>
      </w:r>
    </w:p>
    <w:p w14:paraId="2991B3F7" w14:textId="06DD5731" w:rsidR="00DA316B" w:rsidRDefault="00DA316B" w:rsidP="003F61A9">
      <w:pPr>
        <w:pStyle w:val="Heading1"/>
      </w:pPr>
      <w:r>
        <w:br w:type="page"/>
      </w:r>
      <w:bookmarkStart w:id="24" w:name="_Toc88480776"/>
      <w:bookmarkStart w:id="25" w:name="_Hlk125854244"/>
      <w:r w:rsidRPr="0060418B">
        <w:lastRenderedPageBreak/>
        <w:t xml:space="preserve">LAMPIRAN </w:t>
      </w:r>
      <w:r>
        <w:t>5</w:t>
      </w:r>
      <w:r w:rsidRPr="0060418B">
        <w:t xml:space="preserve">. </w:t>
      </w:r>
      <w:r>
        <w:t>BERITA VERSI CETAK</w:t>
      </w:r>
      <w:bookmarkEnd w:id="24"/>
      <w:r>
        <w:t xml:space="preserve"> </w:t>
      </w:r>
    </w:p>
    <w:p w14:paraId="55B1CC38" w14:textId="77777777" w:rsidR="00DA316B" w:rsidRPr="00532A84" w:rsidRDefault="00DA316B" w:rsidP="00DA316B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B6E7CA2" w14:textId="20F45F21" w:rsidR="00EB7099" w:rsidRDefault="00EB7099" w:rsidP="00EB7099">
      <w:pPr>
        <w:pStyle w:val="Heading1"/>
      </w:pPr>
    </w:p>
    <w:p w14:paraId="115186A7" w14:textId="350DBBFF" w:rsidR="00982C4F" w:rsidRDefault="00D848A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Foto lengkap berita versi cetak (khusus bagi yang tidak memiliki versi online)</w:t>
      </w:r>
      <w:bookmarkEnd w:id="25"/>
    </w:p>
    <w:p w14:paraId="42781D58" w14:textId="150A8D1E" w:rsidR="009F43C2" w:rsidRDefault="009F43C2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0380AD03" w14:textId="77777777" w:rsidR="009F43C2" w:rsidRDefault="009F43C2" w:rsidP="009F43C2">
      <w:pPr>
        <w:pStyle w:val="Heading1"/>
      </w:pPr>
      <w:r w:rsidRPr="0060418B">
        <w:lastRenderedPageBreak/>
        <w:t xml:space="preserve">LAMPIRAN </w:t>
      </w:r>
      <w:r>
        <w:t>6</w:t>
      </w:r>
      <w:r w:rsidRPr="0060418B">
        <w:t xml:space="preserve">. </w:t>
      </w:r>
      <w:r>
        <w:t xml:space="preserve">SURVEI PELAKSANAAN KKN </w:t>
      </w:r>
    </w:p>
    <w:p w14:paraId="7A79FEAA" w14:textId="77777777" w:rsidR="009F43C2" w:rsidRDefault="009F43C2" w:rsidP="009F43C2">
      <w:pPr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C615C2">
        <w:rPr>
          <w:rFonts w:ascii="Times New Roman" w:hAnsi="Times New Roman" w:cs="Times New Roman"/>
          <w:color w:val="auto"/>
          <w:sz w:val="24"/>
          <w:szCs w:val="24"/>
        </w:rPr>
        <w:t xml:space="preserve">Hasil Survei pada </w:t>
      </w:r>
      <w:hyperlink r:id="rId18" w:history="1">
        <w:r w:rsidRPr="00C36363">
          <w:rPr>
            <w:rStyle w:val="Hyperlink"/>
            <w:rFonts w:ascii="Times New Roman" w:hAnsi="Times New Roman" w:cs="Times New Roman"/>
            <w:sz w:val="24"/>
            <w:szCs w:val="24"/>
          </w:rPr>
          <w:t>https://intip.in/SurveiKKN/</w:t>
        </w:r>
      </w:hyperlink>
    </w:p>
    <w:p w14:paraId="50D481B4" w14:textId="77777777" w:rsidR="009F43C2" w:rsidRPr="00532A84" w:rsidRDefault="009F43C2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sectPr w:rsidR="009F43C2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73B766" w14:textId="77777777" w:rsidR="000A7599" w:rsidRDefault="000A7599" w:rsidP="00987866">
      <w:pPr>
        <w:spacing w:after="0" w:line="240" w:lineRule="auto"/>
      </w:pPr>
      <w:r>
        <w:separator/>
      </w:r>
    </w:p>
  </w:endnote>
  <w:endnote w:type="continuationSeparator" w:id="0">
    <w:p w14:paraId="1F6FF0AB" w14:textId="77777777" w:rsidR="000A7599" w:rsidRDefault="000A7599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EF3BAD" w:rsidRDefault="00EF3B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EF3BAD" w:rsidRDefault="00EF3BAD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0CEDBC" w14:textId="77777777" w:rsidR="000A7599" w:rsidRDefault="000A7599" w:rsidP="00987866">
      <w:pPr>
        <w:spacing w:after="0" w:line="240" w:lineRule="auto"/>
      </w:pPr>
      <w:r>
        <w:separator/>
      </w:r>
    </w:p>
  </w:footnote>
  <w:footnote w:type="continuationSeparator" w:id="0">
    <w:p w14:paraId="036F4E38" w14:textId="77777777" w:rsidR="000A7599" w:rsidRDefault="000A7599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1491870247">
    <w:abstractNumId w:val="9"/>
  </w:num>
  <w:num w:numId="2" w16cid:durableId="677191637">
    <w:abstractNumId w:val="12"/>
  </w:num>
  <w:num w:numId="3" w16cid:durableId="518392974">
    <w:abstractNumId w:val="10"/>
  </w:num>
  <w:num w:numId="4" w16cid:durableId="360126801">
    <w:abstractNumId w:val="14"/>
  </w:num>
  <w:num w:numId="5" w16cid:durableId="636954846">
    <w:abstractNumId w:val="2"/>
  </w:num>
  <w:num w:numId="6" w16cid:durableId="1387028007">
    <w:abstractNumId w:val="5"/>
  </w:num>
  <w:num w:numId="7" w16cid:durableId="1737241953">
    <w:abstractNumId w:val="0"/>
  </w:num>
  <w:num w:numId="8" w16cid:durableId="1571232505">
    <w:abstractNumId w:val="3"/>
  </w:num>
  <w:num w:numId="9" w16cid:durableId="284698442">
    <w:abstractNumId w:val="6"/>
  </w:num>
  <w:num w:numId="10" w16cid:durableId="452864917">
    <w:abstractNumId w:val="7"/>
  </w:num>
  <w:num w:numId="11" w16cid:durableId="1085420643">
    <w:abstractNumId w:val="13"/>
  </w:num>
  <w:num w:numId="12" w16cid:durableId="947662606">
    <w:abstractNumId w:val="1"/>
  </w:num>
  <w:num w:numId="13" w16cid:durableId="1022172121">
    <w:abstractNumId w:val="4"/>
  </w:num>
  <w:num w:numId="14" w16cid:durableId="188302215">
    <w:abstractNumId w:val="8"/>
  </w:num>
  <w:num w:numId="15" w16cid:durableId="812017462">
    <w:abstractNumId w:val="11"/>
  </w:num>
  <w:num w:numId="16" w16cid:durableId="10770498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mwrAUAHsuI1ywAAAA="/>
  </w:docVars>
  <w:rsids>
    <w:rsidRoot w:val="0050405F"/>
    <w:rsid w:val="0000031C"/>
    <w:rsid w:val="000160DE"/>
    <w:rsid w:val="00036E18"/>
    <w:rsid w:val="00041503"/>
    <w:rsid w:val="000A0A34"/>
    <w:rsid w:val="000A2930"/>
    <w:rsid w:val="000A39FC"/>
    <w:rsid w:val="000A7599"/>
    <w:rsid w:val="000B437A"/>
    <w:rsid w:val="000D180A"/>
    <w:rsid w:val="000D3F0D"/>
    <w:rsid w:val="0011326E"/>
    <w:rsid w:val="00132FF5"/>
    <w:rsid w:val="00141239"/>
    <w:rsid w:val="00142944"/>
    <w:rsid w:val="001466F1"/>
    <w:rsid w:val="00147C76"/>
    <w:rsid w:val="00161E5B"/>
    <w:rsid w:val="00163753"/>
    <w:rsid w:val="00180BA2"/>
    <w:rsid w:val="0018238A"/>
    <w:rsid w:val="00193DA5"/>
    <w:rsid w:val="001A2082"/>
    <w:rsid w:val="001B7269"/>
    <w:rsid w:val="001B7629"/>
    <w:rsid w:val="001E1211"/>
    <w:rsid w:val="001F10D7"/>
    <w:rsid w:val="00210356"/>
    <w:rsid w:val="00215C1C"/>
    <w:rsid w:val="0021647E"/>
    <w:rsid w:val="00231047"/>
    <w:rsid w:val="00233435"/>
    <w:rsid w:val="00241AAF"/>
    <w:rsid w:val="00257FA8"/>
    <w:rsid w:val="002840B0"/>
    <w:rsid w:val="002852F4"/>
    <w:rsid w:val="00296711"/>
    <w:rsid w:val="002B7CD7"/>
    <w:rsid w:val="002F712F"/>
    <w:rsid w:val="003026DE"/>
    <w:rsid w:val="00302AAE"/>
    <w:rsid w:val="00320E55"/>
    <w:rsid w:val="00353E50"/>
    <w:rsid w:val="0037473F"/>
    <w:rsid w:val="00374AF4"/>
    <w:rsid w:val="00374BDD"/>
    <w:rsid w:val="003A4171"/>
    <w:rsid w:val="003C549A"/>
    <w:rsid w:val="003D235A"/>
    <w:rsid w:val="003D3F23"/>
    <w:rsid w:val="003D6FA2"/>
    <w:rsid w:val="003F61A9"/>
    <w:rsid w:val="00400A80"/>
    <w:rsid w:val="00412CCC"/>
    <w:rsid w:val="00413F66"/>
    <w:rsid w:val="00416587"/>
    <w:rsid w:val="00443825"/>
    <w:rsid w:val="004538A1"/>
    <w:rsid w:val="00454C27"/>
    <w:rsid w:val="004671B1"/>
    <w:rsid w:val="004715CA"/>
    <w:rsid w:val="00474EB0"/>
    <w:rsid w:val="00485D3E"/>
    <w:rsid w:val="004A18C9"/>
    <w:rsid w:val="004A23B3"/>
    <w:rsid w:val="004B2AF0"/>
    <w:rsid w:val="004B2CBD"/>
    <w:rsid w:val="004D134B"/>
    <w:rsid w:val="004D1D11"/>
    <w:rsid w:val="004E1494"/>
    <w:rsid w:val="004E1DCF"/>
    <w:rsid w:val="004F2E6B"/>
    <w:rsid w:val="004F62A6"/>
    <w:rsid w:val="0050405F"/>
    <w:rsid w:val="005175A7"/>
    <w:rsid w:val="00517B7B"/>
    <w:rsid w:val="00532A84"/>
    <w:rsid w:val="005603A6"/>
    <w:rsid w:val="005666E2"/>
    <w:rsid w:val="00576227"/>
    <w:rsid w:val="005814DE"/>
    <w:rsid w:val="0059013A"/>
    <w:rsid w:val="00595B6A"/>
    <w:rsid w:val="005A007E"/>
    <w:rsid w:val="005B738D"/>
    <w:rsid w:val="005C0717"/>
    <w:rsid w:val="0060418B"/>
    <w:rsid w:val="00611570"/>
    <w:rsid w:val="0061175F"/>
    <w:rsid w:val="006215E0"/>
    <w:rsid w:val="00624720"/>
    <w:rsid w:val="00627BD3"/>
    <w:rsid w:val="00632CCA"/>
    <w:rsid w:val="00634BB4"/>
    <w:rsid w:val="0064500B"/>
    <w:rsid w:val="0066434A"/>
    <w:rsid w:val="00665907"/>
    <w:rsid w:val="00686CD6"/>
    <w:rsid w:val="00690901"/>
    <w:rsid w:val="0069483E"/>
    <w:rsid w:val="006A0696"/>
    <w:rsid w:val="006C2AA8"/>
    <w:rsid w:val="006F274A"/>
    <w:rsid w:val="00725D13"/>
    <w:rsid w:val="007309E4"/>
    <w:rsid w:val="00740B71"/>
    <w:rsid w:val="00743FAA"/>
    <w:rsid w:val="007502F1"/>
    <w:rsid w:val="007516DD"/>
    <w:rsid w:val="007528B9"/>
    <w:rsid w:val="007566D1"/>
    <w:rsid w:val="007617CC"/>
    <w:rsid w:val="00767EC4"/>
    <w:rsid w:val="007A3102"/>
    <w:rsid w:val="007B0C04"/>
    <w:rsid w:val="007B4835"/>
    <w:rsid w:val="007D3D17"/>
    <w:rsid w:val="007E3C80"/>
    <w:rsid w:val="007E64ED"/>
    <w:rsid w:val="007F3D75"/>
    <w:rsid w:val="0081224E"/>
    <w:rsid w:val="00812771"/>
    <w:rsid w:val="00821DB8"/>
    <w:rsid w:val="00842C6C"/>
    <w:rsid w:val="00847720"/>
    <w:rsid w:val="008531F5"/>
    <w:rsid w:val="00870A5C"/>
    <w:rsid w:val="0087135B"/>
    <w:rsid w:val="008723B3"/>
    <w:rsid w:val="0089260F"/>
    <w:rsid w:val="008A0738"/>
    <w:rsid w:val="008B3072"/>
    <w:rsid w:val="008C7F99"/>
    <w:rsid w:val="008D4288"/>
    <w:rsid w:val="008F1729"/>
    <w:rsid w:val="008F7EC9"/>
    <w:rsid w:val="00905E76"/>
    <w:rsid w:val="00912CE3"/>
    <w:rsid w:val="009155E7"/>
    <w:rsid w:val="00944963"/>
    <w:rsid w:val="00982C4F"/>
    <w:rsid w:val="00987866"/>
    <w:rsid w:val="009931BD"/>
    <w:rsid w:val="009C3596"/>
    <w:rsid w:val="009D5426"/>
    <w:rsid w:val="009F43C2"/>
    <w:rsid w:val="00A04F86"/>
    <w:rsid w:val="00A15F15"/>
    <w:rsid w:val="00A1747E"/>
    <w:rsid w:val="00A23F1B"/>
    <w:rsid w:val="00A7719B"/>
    <w:rsid w:val="00A8430C"/>
    <w:rsid w:val="00A874E2"/>
    <w:rsid w:val="00A91280"/>
    <w:rsid w:val="00B134D3"/>
    <w:rsid w:val="00B168AB"/>
    <w:rsid w:val="00B270D8"/>
    <w:rsid w:val="00B31FDE"/>
    <w:rsid w:val="00B62551"/>
    <w:rsid w:val="00B72768"/>
    <w:rsid w:val="00B76CFD"/>
    <w:rsid w:val="00B86FC3"/>
    <w:rsid w:val="00BA314E"/>
    <w:rsid w:val="00BA54B8"/>
    <w:rsid w:val="00BB7845"/>
    <w:rsid w:val="00BD5CBB"/>
    <w:rsid w:val="00BE6D06"/>
    <w:rsid w:val="00BF63D0"/>
    <w:rsid w:val="00C13521"/>
    <w:rsid w:val="00C32D95"/>
    <w:rsid w:val="00C7521C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361B"/>
    <w:rsid w:val="00D25071"/>
    <w:rsid w:val="00D268AA"/>
    <w:rsid w:val="00D57014"/>
    <w:rsid w:val="00D84558"/>
    <w:rsid w:val="00D848AA"/>
    <w:rsid w:val="00D943D0"/>
    <w:rsid w:val="00DA316B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20C98"/>
    <w:rsid w:val="00E322ED"/>
    <w:rsid w:val="00E557DD"/>
    <w:rsid w:val="00E6118A"/>
    <w:rsid w:val="00E745C0"/>
    <w:rsid w:val="00E87AD5"/>
    <w:rsid w:val="00E92091"/>
    <w:rsid w:val="00E94015"/>
    <w:rsid w:val="00EA236A"/>
    <w:rsid w:val="00EB7099"/>
    <w:rsid w:val="00EC4CFB"/>
    <w:rsid w:val="00ED3EA2"/>
    <w:rsid w:val="00EE4820"/>
    <w:rsid w:val="00EE65FE"/>
    <w:rsid w:val="00EF3BAD"/>
    <w:rsid w:val="00F00D45"/>
    <w:rsid w:val="00F0644A"/>
    <w:rsid w:val="00F2507B"/>
    <w:rsid w:val="00F35D44"/>
    <w:rsid w:val="00F43F45"/>
    <w:rsid w:val="00F54D71"/>
    <w:rsid w:val="00F55D6C"/>
    <w:rsid w:val="00F84847"/>
    <w:rsid w:val="00F94163"/>
    <w:rsid w:val="00F96323"/>
    <w:rsid w:val="00FB2389"/>
    <w:rsid w:val="00FB66D4"/>
    <w:rsid w:val="00FC72B1"/>
    <w:rsid w:val="00FD018E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76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intip.in/SurveiKKN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maps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endeley.com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wanpers.or.id/data/perusahaanpers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8" ma:contentTypeDescription="Buat sebuah dokumen baru." ma:contentTypeScope="" ma:versionID="3418985e29c6633fb0deec51418d0da9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b01a0f9145244eb2e9fff5137527693b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83574E-E87D-462B-81EE-80DD95A0CA9E}"/>
</file>

<file path=customXml/itemProps2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4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7</Pages>
  <Words>834</Words>
  <Characters>6701</Characters>
  <Application>Microsoft Office Word</Application>
  <DocSecurity>0</DocSecurity>
  <Lines>744</Lines>
  <Paragraphs>3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7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Indri Meilani</cp:lastModifiedBy>
  <cp:revision>68</cp:revision>
  <dcterms:created xsi:type="dcterms:W3CDTF">2021-02-26T07:02:00Z</dcterms:created>
  <dcterms:modified xsi:type="dcterms:W3CDTF">2024-08-14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  <property fmtid="{D5CDD505-2E9C-101B-9397-08002B2CF9AE}" pid="4" name="GrammarlyDocumentId">
    <vt:lpwstr>7642a147452acb68efd45a5fa3b80b63db98437f828dbc5c32edee099cfb5ef6</vt:lpwstr>
  </property>
</Properties>
</file>